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ter Treatment Manuscript</w:t>
      </w:r>
    </w:p>
    <w:p>
      <w:pPr>
        <w:pStyle w:val="Author"/>
      </w:pPr>
      <w:r>
        <w:t xml:space="preserve">Alex Thawani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alex/Documents/GitHub/R_Projects/Cholera_study_project_2024/water_treatment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New names:</w:t>
      </w:r>
      <w:r>
        <w:br/>
      </w:r>
      <w:r>
        <w:rPr>
          <w:rStyle w:val="VerbatimChar"/>
        </w:rPr>
        <w:t xml:space="preserve">• `` -&gt; `...1`</w:t>
      </w:r>
    </w:p>
    <w:bookmarkStart w:id="20" w:name="demographics"/>
    <w:p>
      <w:pPr>
        <w:pStyle w:val="Heading2"/>
      </w:pPr>
      <w:r>
        <w:t xml:space="preserve">Demographics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l_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thnici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ig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water_treatment_catego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alth_risk_associated_with_drinking_untreated_wat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treat_drinking_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fficulties_accessing_water_treatment_produc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often_treat_wa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inking_water_tr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ditional_beliefs_bina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trata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water_treatment_category, sex),  </w:t>
      </w:r>
      <w:r>
        <w:rPr>
          <w:rStyle w:val="CommentTok"/>
        </w:rPr>
        <w:t xml:space="preserve"># Stratify by both variables</w:t>
      </w:r>
      <w:r>
        <w:br/>
      </w:r>
      <w:r>
        <w:rPr>
          <w:rStyle w:val="NormalTok"/>
        </w:rPr>
        <w:t xml:space="preserve">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br/>
      </w:r>
      <w:r>
        <w:rPr>
          <w:rStyle w:val="NormalTok"/>
        </w:rPr>
        <w:t xml:space="preserve">      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add_ci</w:t>
      </w:r>
      <w:r>
        <w:rPr>
          <w:rStyle w:val="NormalTok"/>
        </w:rPr>
        <w:t xml:space="preserve">() 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oes Not Practice, fema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Does Not Practice, ma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actices, fema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ractices, male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209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39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9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grou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%, 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, 2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 (2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%, 3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8-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3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%, 4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1-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2 (3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%, 5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8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, 4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educ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9%, 1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%, 1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8 (6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%, 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7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%, 6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%, 6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.6%, 1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%, 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4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erti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%, 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8%, 8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%, 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6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%, 1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hnic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ew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4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 (5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%, 6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9 (4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5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%, 6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mw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8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7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4%, 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2%, 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%, 3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%, 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%, 8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go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.8%, 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%, 2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1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4%, 1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yanj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%, 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%, 6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1%, 3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%, 8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_enth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%, 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%, 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%, 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on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8%, 5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%, 1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6%, 5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%, 8.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tumbuk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%, 4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%, 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6%, 3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2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%, 2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%, 3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%, 2.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%, 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hristia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 (7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%, 8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7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%, 8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0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%, 7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%, 8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sli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%, 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%, 2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%, 3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1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%, 2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s_reglig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%, 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%, 4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%, 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lth_risk_associated_with_drinking_untreated_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1 (8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%, 8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 (7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%, 8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0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3%, 9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%, 9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_drinking_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%, 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8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, 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%, 1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fficulties_accessing_water_treatment_produc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%, 9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%, 4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%, 6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%, 10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ften_treat_wa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lway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%, 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%, 8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4 (5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%, 6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5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%, 6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donot_kn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%, 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1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%, 6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metim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%, 7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%, 8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0 (4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%, 4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%, 5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v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%, 8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%, 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2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%, 8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inking_water_trea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4%, 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3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%, 9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8 (9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, 9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 (9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%, 100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tional_beliefs_bi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%, 6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5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%, 7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5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%, 6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%, 71%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CI = Confidence Interval</w:t>
            </w:r>
          </w:p>
        </w:tc>
      </w:tr>
    </w:tbl>
    <w:p>
      <w:pPr>
        <w:pStyle w:val="SourceCode"/>
      </w:pP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ter Treatment Manuscript</dc:title>
  <dc:creator>Alex Thawani</dc:creator>
  <cp:keywords/>
  <dcterms:created xsi:type="dcterms:W3CDTF">2025-03-27T09:05:05Z</dcterms:created>
  <dcterms:modified xsi:type="dcterms:W3CDTF">2025-03-27T09:0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